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ED5999" w14:textId="77777777" w:rsidR="00A35B5F" w:rsidRDefault="00A35B5F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75ED599A" w14:textId="2E91CDE9" w:rsidR="00A35B5F" w:rsidRDefault="00A35B5F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Title: </w:t>
      </w:r>
      <w:r w:rsidR="002762C1">
        <w:rPr>
          <w:rFonts w:ascii="Franklin Gothic Book" w:eastAsia="Times New Roman" w:hAnsi="Franklin Gothic Book" w:cs="Times New Roman"/>
          <w:sz w:val="24"/>
          <w:szCs w:val="24"/>
        </w:rPr>
        <w:t xml:space="preserve">Updating the </w:t>
      </w:r>
      <w:r w:rsidR="00746D46">
        <w:rPr>
          <w:rFonts w:ascii="Franklin Gothic Book" w:eastAsia="Times New Roman" w:hAnsi="Franklin Gothic Book" w:cs="Times New Roman"/>
          <w:sz w:val="24"/>
          <w:szCs w:val="24"/>
        </w:rPr>
        <w:t>By</w:t>
      </w:r>
      <w:r w:rsidR="006F5E13">
        <w:rPr>
          <w:rFonts w:ascii="Franklin Gothic Book" w:eastAsia="Times New Roman" w:hAnsi="Franklin Gothic Book" w:cs="Times New Roman"/>
          <w:sz w:val="24"/>
          <w:szCs w:val="24"/>
        </w:rPr>
        <w:t>l</w:t>
      </w:r>
      <w:r w:rsidR="00746D46">
        <w:rPr>
          <w:rFonts w:ascii="Franklin Gothic Book" w:eastAsia="Times New Roman" w:hAnsi="Franklin Gothic Book" w:cs="Times New Roman"/>
          <w:sz w:val="24"/>
          <w:szCs w:val="24"/>
        </w:rPr>
        <w:t xml:space="preserve">aws </w:t>
      </w:r>
      <w:r w:rsidR="00BB44D2">
        <w:rPr>
          <w:rFonts w:ascii="Franklin Gothic Book" w:eastAsia="Times New Roman" w:hAnsi="Franklin Gothic Book" w:cs="Times New Roman"/>
          <w:sz w:val="24"/>
          <w:szCs w:val="24"/>
        </w:rPr>
        <w:t>and Constitution</w:t>
      </w:r>
    </w:p>
    <w:p w14:paraId="4D99F1BF" w14:textId="25DC07BA" w:rsidR="002762C1" w:rsidRDefault="002762C1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05212E29" w14:textId="59B63B9F" w:rsidR="002762C1" w:rsidRDefault="002762C1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DD01B5">
        <w:rPr>
          <w:rFonts w:ascii="Franklin Gothic Book" w:eastAsia="Times New Roman" w:hAnsi="Franklin Gothic Book" w:cs="Times New Roman"/>
          <w:b/>
          <w:i/>
          <w:sz w:val="24"/>
          <w:szCs w:val="24"/>
        </w:rPr>
        <w:t>Whereas</w:t>
      </w:r>
      <w:r w:rsidRPr="0054554C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, </w:t>
      </w:r>
      <w:r w:rsidR="000C4962">
        <w:rPr>
          <w:rFonts w:ascii="Franklin Gothic Book" w:eastAsia="Times New Roman" w:hAnsi="Franklin Gothic Book" w:cs="Times New Roman"/>
          <w:sz w:val="24"/>
          <w:szCs w:val="24"/>
        </w:rPr>
        <w:t xml:space="preserve">the </w:t>
      </w:r>
      <w:r w:rsidR="003349EA">
        <w:rPr>
          <w:rFonts w:ascii="Franklin Gothic Book" w:eastAsia="Times New Roman" w:hAnsi="Franklin Gothic Book" w:cs="Times New Roman"/>
          <w:sz w:val="24"/>
          <w:szCs w:val="24"/>
        </w:rPr>
        <w:t>By</w:t>
      </w:r>
      <w:r w:rsidR="006F5E13">
        <w:rPr>
          <w:rFonts w:ascii="Franklin Gothic Book" w:eastAsia="Times New Roman" w:hAnsi="Franklin Gothic Book" w:cs="Times New Roman"/>
          <w:sz w:val="24"/>
          <w:szCs w:val="24"/>
        </w:rPr>
        <w:t>l</w:t>
      </w:r>
      <w:r w:rsidR="003349EA">
        <w:rPr>
          <w:rFonts w:ascii="Franklin Gothic Book" w:eastAsia="Times New Roman" w:hAnsi="Franklin Gothic Book" w:cs="Times New Roman"/>
          <w:sz w:val="24"/>
          <w:szCs w:val="24"/>
        </w:rPr>
        <w:t>aws</w:t>
      </w:r>
      <w:r w:rsidR="000C4962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BB44D2">
        <w:rPr>
          <w:rFonts w:ascii="Franklin Gothic Book" w:eastAsia="Times New Roman" w:hAnsi="Franklin Gothic Book" w:cs="Times New Roman"/>
          <w:sz w:val="24"/>
          <w:szCs w:val="24"/>
        </w:rPr>
        <w:t xml:space="preserve">and Constitution </w:t>
      </w:r>
      <w:r w:rsidR="000C4962">
        <w:rPr>
          <w:rFonts w:ascii="Franklin Gothic Book" w:eastAsia="Times New Roman" w:hAnsi="Franklin Gothic Book" w:cs="Times New Roman"/>
          <w:sz w:val="24"/>
          <w:szCs w:val="24"/>
        </w:rPr>
        <w:t>of the Stout Student Association</w:t>
      </w:r>
      <w:r w:rsidR="003349EA">
        <w:rPr>
          <w:rFonts w:ascii="Franklin Gothic Book" w:eastAsia="Times New Roman" w:hAnsi="Franklin Gothic Book" w:cs="Times New Roman"/>
          <w:sz w:val="24"/>
          <w:szCs w:val="24"/>
        </w:rPr>
        <w:t xml:space="preserve"> needs to be </w:t>
      </w:r>
      <w:bookmarkStart w:id="0" w:name="_GoBack"/>
      <w:bookmarkEnd w:id="0"/>
      <w:proofErr w:type="gramStart"/>
      <w:r w:rsidR="003349EA">
        <w:rPr>
          <w:rFonts w:ascii="Franklin Gothic Book" w:eastAsia="Times New Roman" w:hAnsi="Franklin Gothic Book" w:cs="Times New Roman"/>
          <w:sz w:val="24"/>
          <w:szCs w:val="24"/>
        </w:rPr>
        <w:t>updated</w:t>
      </w:r>
      <w:r w:rsidR="000C4962">
        <w:rPr>
          <w:rFonts w:ascii="Franklin Gothic Book" w:eastAsia="Times New Roman" w:hAnsi="Franklin Gothic Book" w:cs="Times New Roman"/>
          <w:sz w:val="24"/>
          <w:szCs w:val="24"/>
        </w:rPr>
        <w:t>;</w:t>
      </w:r>
      <w:proofErr w:type="gramEnd"/>
    </w:p>
    <w:p w14:paraId="6F360AED" w14:textId="074E1692" w:rsidR="000C4962" w:rsidRDefault="000C4962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59C484E0" w14:textId="30078DBA" w:rsidR="000C4962" w:rsidRPr="00723A1A" w:rsidRDefault="000C4962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DD01B5">
        <w:rPr>
          <w:rFonts w:ascii="Franklin Gothic Book" w:eastAsia="Times New Roman" w:hAnsi="Franklin Gothic Book" w:cs="Times New Roman"/>
          <w:b/>
          <w:i/>
          <w:sz w:val="24"/>
          <w:szCs w:val="24"/>
        </w:rPr>
        <w:t>Whereas</w:t>
      </w:r>
      <w:r w:rsidRPr="0054554C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, </w:t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the </w:t>
      </w:r>
      <w:r w:rsidR="00746D46">
        <w:rPr>
          <w:rFonts w:ascii="Franklin Gothic Book" w:eastAsia="Times New Roman" w:hAnsi="Franklin Gothic Book" w:cs="Times New Roman"/>
          <w:sz w:val="24"/>
          <w:szCs w:val="24"/>
        </w:rPr>
        <w:t>By</w:t>
      </w:r>
      <w:r w:rsidR="006F5E13">
        <w:rPr>
          <w:rFonts w:ascii="Franklin Gothic Book" w:eastAsia="Times New Roman" w:hAnsi="Franklin Gothic Book" w:cs="Times New Roman"/>
          <w:sz w:val="24"/>
          <w:szCs w:val="24"/>
        </w:rPr>
        <w:t>l</w:t>
      </w:r>
      <w:r w:rsidR="00746D46">
        <w:rPr>
          <w:rFonts w:ascii="Franklin Gothic Book" w:eastAsia="Times New Roman" w:hAnsi="Franklin Gothic Book" w:cs="Times New Roman"/>
          <w:sz w:val="24"/>
          <w:szCs w:val="24"/>
        </w:rPr>
        <w:t>aws</w:t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3D1A94">
        <w:rPr>
          <w:rFonts w:ascii="Franklin Gothic Book" w:eastAsia="Times New Roman" w:hAnsi="Franklin Gothic Book" w:cs="Times New Roman"/>
          <w:sz w:val="24"/>
          <w:szCs w:val="24"/>
        </w:rPr>
        <w:t xml:space="preserve">and the Constitution </w:t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of the Stout Student Association </w:t>
      </w:r>
      <w:r w:rsidR="008751DA">
        <w:rPr>
          <w:rFonts w:ascii="Franklin Gothic Book" w:eastAsia="Times New Roman" w:hAnsi="Franklin Gothic Book" w:cs="Times New Roman"/>
          <w:sz w:val="24"/>
          <w:szCs w:val="24"/>
        </w:rPr>
        <w:t>are</w:t>
      </w:r>
      <w:r w:rsidR="003C0135">
        <w:rPr>
          <w:rFonts w:ascii="Franklin Gothic Book" w:eastAsia="Times New Roman" w:hAnsi="Franklin Gothic Book" w:cs="Times New Roman"/>
          <w:sz w:val="24"/>
          <w:szCs w:val="24"/>
        </w:rPr>
        <w:t xml:space="preserve"> living document</w:t>
      </w:r>
      <w:r w:rsidR="008751DA">
        <w:rPr>
          <w:rFonts w:ascii="Franklin Gothic Book" w:eastAsia="Times New Roman" w:hAnsi="Franklin Gothic Book" w:cs="Times New Roman"/>
          <w:sz w:val="24"/>
          <w:szCs w:val="24"/>
        </w:rPr>
        <w:t>s</w:t>
      </w:r>
      <w:r w:rsidR="003C0135">
        <w:rPr>
          <w:rFonts w:ascii="Franklin Gothic Book" w:eastAsia="Times New Roman" w:hAnsi="Franklin Gothic Book" w:cs="Times New Roman"/>
          <w:sz w:val="24"/>
          <w:szCs w:val="24"/>
        </w:rPr>
        <w:t xml:space="preserve"> and should reflect modern standards and modern </w:t>
      </w:r>
      <w:proofErr w:type="gramStart"/>
      <w:r w:rsidR="003C0135">
        <w:rPr>
          <w:rFonts w:ascii="Franklin Gothic Book" w:eastAsia="Times New Roman" w:hAnsi="Franklin Gothic Book" w:cs="Times New Roman"/>
          <w:sz w:val="24"/>
          <w:szCs w:val="24"/>
        </w:rPr>
        <w:t>practices;</w:t>
      </w:r>
      <w:proofErr w:type="gramEnd"/>
    </w:p>
    <w:p w14:paraId="75ED59A2" w14:textId="4350F537" w:rsidR="00C21BCB" w:rsidRDefault="00C21BCB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i/>
          <w:sz w:val="24"/>
          <w:szCs w:val="24"/>
        </w:rPr>
      </w:pPr>
    </w:p>
    <w:p w14:paraId="75ED59A7" w14:textId="64055631" w:rsidR="00520335" w:rsidRDefault="0062530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i/>
          <w:sz w:val="24"/>
          <w:szCs w:val="24"/>
        </w:rPr>
        <w:t>Be</w:t>
      </w:r>
      <w:r w:rsidR="00C21BCB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 it</w:t>
      </w:r>
      <w:r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 therefore</w:t>
      </w:r>
      <w:r w:rsidR="00C21BCB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 resolved,</w:t>
      </w:r>
      <w:r w:rsidR="00C21BCB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 xml:space="preserve">we, the U.S.S. of the S.S.A. </w:t>
      </w:r>
      <w:r w:rsidR="00746D46">
        <w:rPr>
          <w:rFonts w:ascii="Franklin Gothic Book" w:eastAsia="Times New Roman" w:hAnsi="Franklin Gothic Book" w:cs="Times New Roman"/>
          <w:sz w:val="24"/>
          <w:szCs w:val="24"/>
        </w:rPr>
        <w:t>approve the By</w:t>
      </w:r>
      <w:r w:rsidR="00AE4572">
        <w:rPr>
          <w:rFonts w:ascii="Franklin Gothic Book" w:eastAsia="Times New Roman" w:hAnsi="Franklin Gothic Book" w:cs="Times New Roman"/>
          <w:sz w:val="24"/>
          <w:szCs w:val="24"/>
        </w:rPr>
        <w:t>l</w:t>
      </w:r>
      <w:r w:rsidR="00746D46">
        <w:rPr>
          <w:rFonts w:ascii="Franklin Gothic Book" w:eastAsia="Times New Roman" w:hAnsi="Franklin Gothic Book" w:cs="Times New Roman"/>
          <w:sz w:val="24"/>
          <w:szCs w:val="24"/>
        </w:rPr>
        <w:t xml:space="preserve">aw </w:t>
      </w:r>
      <w:r w:rsidR="00335871">
        <w:rPr>
          <w:rFonts w:ascii="Franklin Gothic Book" w:eastAsia="Times New Roman" w:hAnsi="Franklin Gothic Book" w:cs="Times New Roman"/>
          <w:sz w:val="24"/>
          <w:szCs w:val="24"/>
        </w:rPr>
        <w:t xml:space="preserve">and Constitution </w:t>
      </w:r>
      <w:r w:rsidR="00746D46">
        <w:rPr>
          <w:rFonts w:ascii="Franklin Gothic Book" w:eastAsia="Times New Roman" w:hAnsi="Franklin Gothic Book" w:cs="Times New Roman"/>
          <w:sz w:val="24"/>
          <w:szCs w:val="24"/>
        </w:rPr>
        <w:t>edits brought forward by the</w:t>
      </w:r>
      <w:r w:rsidR="0043291A">
        <w:rPr>
          <w:rFonts w:ascii="Franklin Gothic Book" w:eastAsia="Times New Roman" w:hAnsi="Franklin Gothic Book" w:cs="Times New Roman"/>
          <w:sz w:val="24"/>
          <w:szCs w:val="24"/>
        </w:rPr>
        <w:t xml:space="preserve"> Governing </w:t>
      </w:r>
      <w:r w:rsidR="00DB0ECE">
        <w:rPr>
          <w:rFonts w:ascii="Franklin Gothic Book" w:eastAsia="Times New Roman" w:hAnsi="Franklin Gothic Book" w:cs="Times New Roman"/>
          <w:sz w:val="24"/>
          <w:szCs w:val="24"/>
        </w:rPr>
        <w:t xml:space="preserve">Documents </w:t>
      </w:r>
      <w:r w:rsidR="00C0122B">
        <w:rPr>
          <w:rFonts w:ascii="Franklin Gothic Book" w:eastAsia="Times New Roman" w:hAnsi="Franklin Gothic Book" w:cs="Times New Roman"/>
          <w:sz w:val="24"/>
          <w:szCs w:val="24"/>
        </w:rPr>
        <w:t xml:space="preserve">Special </w:t>
      </w:r>
      <w:proofErr w:type="gramStart"/>
      <w:r w:rsidR="00C0122B">
        <w:rPr>
          <w:rFonts w:ascii="Franklin Gothic Book" w:eastAsia="Times New Roman" w:hAnsi="Franklin Gothic Book" w:cs="Times New Roman"/>
          <w:sz w:val="24"/>
          <w:szCs w:val="24"/>
        </w:rPr>
        <w:t xml:space="preserve">Committee </w:t>
      </w:r>
      <w:r w:rsidR="002004AA">
        <w:rPr>
          <w:rFonts w:ascii="Franklin Gothic Book" w:eastAsia="Times New Roman" w:hAnsi="Franklin Gothic Book" w:cs="Times New Roman"/>
          <w:sz w:val="24"/>
          <w:szCs w:val="24"/>
        </w:rPr>
        <w:t>.</w:t>
      </w:r>
      <w:proofErr w:type="gramEnd"/>
    </w:p>
    <w:p w14:paraId="75ED59A8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75ED59A9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369D4899" w14:textId="15E546B7" w:rsidR="006837AE" w:rsidRDefault="006837AE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26A4A906" w14:textId="15F523BF" w:rsidR="006837AE" w:rsidRDefault="006837AE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655EBD6D" w14:textId="7E95FD13" w:rsidR="006837AE" w:rsidRDefault="006837AE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75ED59B0" w14:textId="77777777" w:rsidR="0054554C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75ED59B1" w14:textId="0AB25824" w:rsidR="00EA63AC" w:rsidRPr="00723A1A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>Date acted upon:</w:t>
      </w:r>
      <w:r w:rsidR="00723A1A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</w:p>
    <w:p w14:paraId="75ED59B2" w14:textId="77777777" w:rsidR="0054554C" w:rsidRPr="00CA25B3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06BB2B2F" w14:textId="41BB8388" w:rsidR="00047F38" w:rsidRPr="00723A1A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>Action:</w:t>
      </w:r>
      <w:r w:rsidR="00723A1A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</w:p>
    <w:p w14:paraId="75ED59B4" w14:textId="77777777" w:rsidR="0054554C" w:rsidRPr="00CA25B3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75ED59B5" w14:textId="324CBD43" w:rsidR="004E7161" w:rsidRPr="00723A1A" w:rsidRDefault="00520335" w:rsidP="004E7161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Vote: </w:t>
      </w:r>
      <w:r w:rsidR="004E7161"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0D42EC"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>____ - ____ - ____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 xml:space="preserve"> (Y</w:t>
      </w:r>
      <w:r w:rsidR="007E3134">
        <w:rPr>
          <w:rFonts w:ascii="Franklin Gothic Book" w:eastAsia="Times New Roman" w:hAnsi="Franklin Gothic Book" w:cs="Times New Roman"/>
          <w:sz w:val="24"/>
          <w:szCs w:val="24"/>
        </w:rPr>
        <w:t>ea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>s-Nays-Abstentions)</w:t>
      </w:r>
    </w:p>
    <w:p w14:paraId="75ED59B6" w14:textId="77777777" w:rsidR="004E7161" w:rsidRPr="00CA25B3" w:rsidRDefault="004E7161" w:rsidP="004E7161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75ED59B8" w14:textId="3843A387" w:rsidR="00520335" w:rsidRDefault="00520335" w:rsidP="00D10BDF">
      <w:pPr>
        <w:spacing w:after="0" w:line="240" w:lineRule="auto"/>
        <w:rPr>
          <w:rFonts w:ascii="Arial" w:eastAsia="Times New Roman" w:hAnsi="Arial" w:cs="Times New Roman"/>
          <w:b/>
          <w:sz w:val="24"/>
          <w:szCs w:val="24"/>
        </w:rPr>
      </w:pPr>
    </w:p>
    <w:p w14:paraId="75ED59B9" w14:textId="77777777" w:rsidR="00520335" w:rsidRPr="00CA25B3" w:rsidRDefault="00520335" w:rsidP="00D10BDF">
      <w:pPr>
        <w:spacing w:after="0" w:line="240" w:lineRule="auto"/>
        <w:rPr>
          <w:rFonts w:ascii="Arial" w:eastAsia="Times New Roman" w:hAnsi="Arial" w:cs="Times New Roman"/>
          <w:b/>
          <w:sz w:val="24"/>
          <w:szCs w:val="24"/>
        </w:rPr>
      </w:pPr>
    </w:p>
    <w:p w14:paraId="75ED59BA" w14:textId="77777777" w:rsidR="00DD01B5" w:rsidRDefault="00670C2C" w:rsidP="00DD01B5">
      <w:pPr>
        <w:spacing w:after="0" w:line="240" w:lineRule="auto"/>
        <w:rPr>
          <w:rFonts w:ascii="Arial Rounded MT Bold" w:eastAsia="Times New Roman" w:hAnsi="Arial Rounded MT Bold" w:cs="Times New Roman"/>
          <w:b/>
          <w:sz w:val="24"/>
          <w:szCs w:val="24"/>
        </w:rPr>
        <w:sectPr w:rsidR="00DD01B5" w:rsidSect="00DF3FA9">
          <w:headerReference w:type="default" r:id="rId10"/>
          <w:pgSz w:w="12240" w:h="15840"/>
          <w:pgMar w:top="1395" w:right="1440" w:bottom="1440" w:left="1440" w:header="720" w:footer="720" w:gutter="0"/>
          <w:cols w:space="720"/>
          <w:docGrid w:linePitch="360"/>
        </w:sectPr>
      </w:pPr>
      <w:r>
        <w:rPr>
          <w:rFonts w:ascii="Arial" w:eastAsia="Times New Roman" w:hAnsi="Arial" w:cs="Times New Roman"/>
          <w:b/>
          <w:sz w:val="24"/>
          <w:szCs w:val="24"/>
        </w:rPr>
        <w:t xml:space="preserve">  </w:t>
      </w:r>
      <w:r>
        <w:rPr>
          <w:rFonts w:ascii="Arial" w:eastAsia="Times New Roman" w:hAnsi="Arial" w:cs="Times New Roman"/>
          <w:b/>
          <w:sz w:val="24"/>
          <w:szCs w:val="24"/>
        </w:rPr>
        <w:tab/>
        <w:t>______________________</w:t>
      </w:r>
      <w:r>
        <w:rPr>
          <w:rFonts w:ascii="Arial" w:eastAsia="Times New Roman" w:hAnsi="Arial" w:cs="Times New Roman"/>
          <w:b/>
          <w:sz w:val="24"/>
          <w:szCs w:val="24"/>
        </w:rPr>
        <w:tab/>
      </w:r>
      <w:r>
        <w:rPr>
          <w:rFonts w:ascii="Arial" w:eastAsia="Times New Roman" w:hAnsi="Arial" w:cs="Times New Roman"/>
          <w:b/>
          <w:sz w:val="24"/>
          <w:szCs w:val="24"/>
        </w:rPr>
        <w:tab/>
        <w:t xml:space="preserve">    </w:t>
      </w:r>
      <w:r>
        <w:rPr>
          <w:rFonts w:ascii="Arial" w:eastAsia="Times New Roman" w:hAnsi="Arial" w:cs="Times New Roman"/>
          <w:b/>
          <w:sz w:val="24"/>
          <w:szCs w:val="24"/>
        </w:rPr>
        <w:tab/>
        <w:t>______________________</w:t>
      </w:r>
    </w:p>
    <w:p w14:paraId="75ED59BB" w14:textId="574BFDCA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1B46BD">
        <w:rPr>
          <w:rFonts w:ascii="Franklin Gothic Book" w:eastAsia="Times New Roman" w:hAnsi="Franklin Gothic Book" w:cs="Times New Roman"/>
          <w:b/>
          <w:sz w:val="24"/>
          <w:szCs w:val="24"/>
        </w:rPr>
        <w:t>Deon Canon</w:t>
      </w:r>
    </w:p>
    <w:p w14:paraId="75ED59BC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President</w:t>
      </w:r>
    </w:p>
    <w:p w14:paraId="75ED59BD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Stout Student Association</w:t>
      </w:r>
    </w:p>
    <w:p w14:paraId="75ED59BE" w14:textId="62169298" w:rsidR="00DD01B5" w:rsidRDefault="00DD01B5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br w:type="column"/>
      </w:r>
      <w:r w:rsidR="00670C2C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1B46BD">
        <w:rPr>
          <w:rFonts w:ascii="Franklin Gothic Book" w:eastAsia="Times New Roman" w:hAnsi="Franklin Gothic Book" w:cs="Times New Roman"/>
          <w:b/>
          <w:sz w:val="24"/>
          <w:szCs w:val="24"/>
        </w:rPr>
        <w:t>Chris Johnson</w:t>
      </w:r>
    </w:p>
    <w:p w14:paraId="75ED59BF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Vice-President</w:t>
      </w:r>
    </w:p>
    <w:p w14:paraId="75ED59C0" w14:textId="13C99AC8" w:rsidR="00670C2C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  <w:sectPr w:rsidR="00670C2C" w:rsidSect="00DD01B5">
          <w:type w:val="continuous"/>
          <w:pgSz w:w="12240" w:h="15840"/>
          <w:pgMar w:top="1395" w:right="1440" w:bottom="1440" w:left="1440" w:header="720" w:footer="720" w:gutter="0"/>
          <w:cols w:num="2" w:space="720"/>
          <w:docGrid w:linePitch="360"/>
        </w:sect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Stout Student </w:t>
      </w:r>
      <w:r w:rsidR="006837AE">
        <w:rPr>
          <w:rFonts w:ascii="Franklin Gothic Book" w:eastAsia="Times New Roman" w:hAnsi="Franklin Gothic Book" w:cs="Times New Roman"/>
          <w:b/>
          <w:sz w:val="24"/>
          <w:szCs w:val="24"/>
        </w:rPr>
        <w:t>Association</w:t>
      </w:r>
    </w:p>
    <w:p w14:paraId="75ED59C3" w14:textId="2A56716C" w:rsidR="00D10BDF" w:rsidRDefault="00D10BDF" w:rsidP="00D10BDF"/>
    <w:sectPr w:rsidR="00D10BDF" w:rsidSect="00DD01B5">
      <w:type w:val="continuous"/>
      <w:pgSz w:w="12240" w:h="15840"/>
      <w:pgMar w:top="1395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AB8346" w14:textId="77777777" w:rsidR="00A47FFA" w:rsidRDefault="00A47FFA" w:rsidP="00AF759C">
      <w:pPr>
        <w:spacing w:after="0" w:line="240" w:lineRule="auto"/>
      </w:pPr>
      <w:r>
        <w:separator/>
      </w:r>
    </w:p>
  </w:endnote>
  <w:endnote w:type="continuationSeparator" w:id="0">
    <w:p w14:paraId="68FFF6BC" w14:textId="77777777" w:rsidR="00A47FFA" w:rsidRDefault="00A47FFA" w:rsidP="00AF75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A0D6EC" w14:textId="77777777" w:rsidR="00A47FFA" w:rsidRDefault="00A47FFA" w:rsidP="00AF759C">
      <w:pPr>
        <w:spacing w:after="0" w:line="240" w:lineRule="auto"/>
      </w:pPr>
      <w:r>
        <w:separator/>
      </w:r>
    </w:p>
  </w:footnote>
  <w:footnote w:type="continuationSeparator" w:id="0">
    <w:p w14:paraId="6CD6EEE0" w14:textId="77777777" w:rsidR="00A47FFA" w:rsidRDefault="00A47FFA" w:rsidP="00AF75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43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18"/>
      <w:gridCol w:w="4718"/>
    </w:tblGrid>
    <w:tr w:rsidR="00746D46" w14:paraId="75ED59D2" w14:textId="77777777" w:rsidTr="00CA25B3">
      <w:trPr>
        <w:trHeight w:val="1441"/>
      </w:trPr>
      <w:tc>
        <w:tcPr>
          <w:tcW w:w="4718" w:type="dxa"/>
        </w:tcPr>
        <w:p w14:paraId="75ED59C9" w14:textId="77777777" w:rsidR="00746D46" w:rsidRPr="00A35B5F" w:rsidRDefault="00746D46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noProof/>
              <w:sz w:val="20"/>
              <w:szCs w:val="20"/>
            </w:rPr>
            <w:drawing>
              <wp:anchor distT="0" distB="0" distL="114300" distR="114300" simplePos="0" relativeHeight="251661312" behindDoc="0" locked="0" layoutInCell="1" allowOverlap="1" wp14:anchorId="75ED59D8" wp14:editId="75ED59D9">
                <wp:simplePos x="0" y="0"/>
                <wp:positionH relativeFrom="column">
                  <wp:posOffset>-706755</wp:posOffset>
                </wp:positionH>
                <wp:positionV relativeFrom="paragraph">
                  <wp:posOffset>-290195</wp:posOffset>
                </wp:positionV>
                <wp:extent cx="1049020" cy="1047750"/>
                <wp:effectExtent l="0" t="0" r="0" b="0"/>
                <wp:wrapNone/>
                <wp:docPr id="6" name="Picture 6" descr="C:\Users\husee0849\AppData\Local\Microsoft\Windows\INetCache\Content.Word\SSA-ReBrand_USS-SSA_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husee0849\AppData\Local\Microsoft\Windows\INetCache\Content.Word\SSA-ReBrand_USS-SSA_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9020" cy="1047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         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 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>University Student Senate</w:t>
          </w:r>
        </w:p>
        <w:p w14:paraId="75ED59CA" w14:textId="77777777" w:rsidR="00746D46" w:rsidRPr="00A35B5F" w:rsidRDefault="00746D46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         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 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>Stout Student Association</w:t>
          </w:r>
        </w:p>
        <w:p w14:paraId="75ED59CB" w14:textId="77777777" w:rsidR="00746D46" w:rsidRPr="00A35B5F" w:rsidRDefault="00746D46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         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 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>University of Wisconsin-Stout</w:t>
          </w:r>
        </w:p>
      </w:tc>
      <w:tc>
        <w:tcPr>
          <w:tcW w:w="4718" w:type="dxa"/>
        </w:tcPr>
        <w:p w14:paraId="75ED59CC" w14:textId="24BE7D00" w:rsidR="00746D46" w:rsidRPr="00A35B5F" w:rsidRDefault="00746D46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>
            <w:rPr>
              <w:rFonts w:ascii="Franklin Gothic Book" w:hAnsi="Franklin Gothic Book"/>
              <w:b/>
              <w:sz w:val="20"/>
              <w:szCs w:val="20"/>
            </w:rPr>
            <w:t>University Student Senate 50</w:t>
          </w:r>
          <w:r w:rsidRPr="00A35B5F">
            <w:rPr>
              <w:rFonts w:ascii="Franklin Gothic Book" w:hAnsi="Franklin Gothic Book"/>
              <w:b/>
              <w:sz w:val="20"/>
              <w:szCs w:val="20"/>
              <w:vertAlign w:val="superscript"/>
            </w:rPr>
            <w:t>th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Congress</w:t>
          </w:r>
        </w:p>
        <w:p w14:paraId="75ED59CD" w14:textId="5E60DEB0" w:rsidR="00746D46" w:rsidRPr="00A35B5F" w:rsidRDefault="00746D46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>
            <w:rPr>
              <w:rFonts w:ascii="Franklin Gothic Book" w:hAnsi="Franklin Gothic Book"/>
              <w:b/>
              <w:sz w:val="20"/>
              <w:szCs w:val="20"/>
            </w:rPr>
            <w:t>U.S.S. 50.</w:t>
          </w:r>
          <w:r w:rsidR="00AB7CF5">
            <w:rPr>
              <w:rFonts w:ascii="Franklin Gothic Book" w:hAnsi="Franklin Gothic Book"/>
              <w:b/>
              <w:sz w:val="20"/>
              <w:szCs w:val="20"/>
            </w:rPr>
            <w:t>20.01</w:t>
          </w:r>
        </w:p>
        <w:p w14:paraId="75ED59CE" w14:textId="4C178D3E" w:rsidR="00746D46" w:rsidRPr="00A35B5F" w:rsidRDefault="00746D46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Date Introduced: </w:t>
          </w:r>
          <w:r w:rsidR="00067D70" w:rsidRPr="00067D70">
            <w:rPr>
              <w:rFonts w:ascii="Franklin Gothic Book" w:hAnsi="Franklin Gothic Book"/>
              <w:bCs/>
              <w:sz w:val="20"/>
              <w:szCs w:val="20"/>
            </w:rPr>
            <w:t>March 3</w:t>
          </w:r>
          <w:r w:rsidRPr="00A35B5F">
            <w:rPr>
              <w:rFonts w:ascii="Franklin Gothic Book" w:hAnsi="Franklin Gothic Book"/>
              <w:sz w:val="20"/>
              <w:szCs w:val="20"/>
            </w:rPr>
            <w:t xml:space="preserve">, </w:t>
          </w:r>
          <w:r>
            <w:rPr>
              <w:rFonts w:ascii="Franklin Gothic Book" w:hAnsi="Franklin Gothic Book"/>
              <w:sz w:val="20"/>
              <w:szCs w:val="20"/>
            </w:rPr>
            <w:t>2019</w:t>
          </w:r>
        </w:p>
        <w:p w14:paraId="75ED59CF" w14:textId="3B819F64" w:rsidR="00746D46" w:rsidRPr="00A35B5F" w:rsidRDefault="00746D46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Moved by: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  <w:r>
            <w:rPr>
              <w:rFonts w:ascii="Franklin Gothic Book" w:hAnsi="Franklin Gothic Book"/>
              <w:sz w:val="20"/>
              <w:szCs w:val="20"/>
            </w:rPr>
            <w:t>Director McConville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</w:p>
        <w:p w14:paraId="75ED59D0" w14:textId="2A16279E" w:rsidR="00746D46" w:rsidRPr="00A35B5F" w:rsidRDefault="00746D46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Seconded by: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  <w:r w:rsidR="004C59C8">
            <w:rPr>
              <w:rFonts w:ascii="Franklin Gothic Book" w:hAnsi="Franklin Gothic Book"/>
              <w:b/>
              <w:sz w:val="20"/>
              <w:szCs w:val="20"/>
            </w:rPr>
            <w:t xml:space="preserve">Vice </w:t>
          </w:r>
          <w:r w:rsidR="004C59C8" w:rsidRPr="004C59C8">
            <w:rPr>
              <w:rFonts w:ascii="Franklin Gothic Book" w:hAnsi="Franklin Gothic Book"/>
              <w:bCs/>
              <w:sz w:val="20"/>
              <w:szCs w:val="20"/>
            </w:rPr>
            <w:t>President Johnson</w:t>
          </w:r>
        </w:p>
        <w:p w14:paraId="75ED59D1" w14:textId="77777777" w:rsidR="00746D46" w:rsidRPr="00723A1A" w:rsidRDefault="00746D46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Sponsored by:</w:t>
          </w:r>
          <w:r>
            <w:rPr>
              <w:rFonts w:ascii="Franklin Gothic Book" w:hAnsi="Franklin Gothic Book"/>
              <w:sz w:val="20"/>
              <w:szCs w:val="20"/>
            </w:rPr>
            <w:t xml:space="preserve"> None Needed</w:t>
          </w:r>
        </w:p>
      </w:tc>
    </w:tr>
  </w:tbl>
  <w:p w14:paraId="75ED59D3" w14:textId="77777777" w:rsidR="00746D46" w:rsidRPr="00CA25B3" w:rsidRDefault="00746D46" w:rsidP="00CA25B3">
    <w:pPr>
      <w:pStyle w:val="Header"/>
      <w:pBdr>
        <w:bottom w:val="single" w:sz="4" w:space="1" w:color="auto"/>
      </w:pBdr>
      <w:rPr>
        <w:rFonts w:ascii="Franklin Gothic Book" w:hAnsi="Franklin Gothic Book"/>
        <w:b/>
        <w:sz w:val="2"/>
        <w:szCs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NrU0MjMxNzAxMjZS0lEKTi0uzszPAykwrAUApibVDCwAAAA="/>
  </w:docVars>
  <w:rsids>
    <w:rsidRoot w:val="00D10BDF"/>
    <w:rsid w:val="000321E9"/>
    <w:rsid w:val="000324BA"/>
    <w:rsid w:val="000445EC"/>
    <w:rsid w:val="00047F38"/>
    <w:rsid w:val="00063B36"/>
    <w:rsid w:val="00067D70"/>
    <w:rsid w:val="000C4962"/>
    <w:rsid w:val="000C5571"/>
    <w:rsid w:val="000D42EC"/>
    <w:rsid w:val="000F5E08"/>
    <w:rsid w:val="00111D4D"/>
    <w:rsid w:val="001408DA"/>
    <w:rsid w:val="001616A8"/>
    <w:rsid w:val="00183295"/>
    <w:rsid w:val="001B46BD"/>
    <w:rsid w:val="002004AA"/>
    <w:rsid w:val="00201233"/>
    <w:rsid w:val="00220176"/>
    <w:rsid w:val="00230DF8"/>
    <w:rsid w:val="002762C1"/>
    <w:rsid w:val="0030071F"/>
    <w:rsid w:val="00312494"/>
    <w:rsid w:val="003349EA"/>
    <w:rsid w:val="00335871"/>
    <w:rsid w:val="00371529"/>
    <w:rsid w:val="003C0135"/>
    <w:rsid w:val="003D1A94"/>
    <w:rsid w:val="003E723E"/>
    <w:rsid w:val="0043291A"/>
    <w:rsid w:val="00473F1D"/>
    <w:rsid w:val="004C59C8"/>
    <w:rsid w:val="004E7161"/>
    <w:rsid w:val="00520335"/>
    <w:rsid w:val="00531637"/>
    <w:rsid w:val="0054554C"/>
    <w:rsid w:val="00561E41"/>
    <w:rsid w:val="005A357C"/>
    <w:rsid w:val="005A3625"/>
    <w:rsid w:val="005C3C1F"/>
    <w:rsid w:val="005C40F8"/>
    <w:rsid w:val="00606D25"/>
    <w:rsid w:val="00614163"/>
    <w:rsid w:val="00623750"/>
    <w:rsid w:val="0062530C"/>
    <w:rsid w:val="00653E8F"/>
    <w:rsid w:val="00670C2C"/>
    <w:rsid w:val="006837AE"/>
    <w:rsid w:val="006C7762"/>
    <w:rsid w:val="006F5E13"/>
    <w:rsid w:val="00723A1A"/>
    <w:rsid w:val="00741ED4"/>
    <w:rsid w:val="00746D46"/>
    <w:rsid w:val="007C7626"/>
    <w:rsid w:val="007D7AA0"/>
    <w:rsid w:val="007E3134"/>
    <w:rsid w:val="008414A2"/>
    <w:rsid w:val="00842A53"/>
    <w:rsid w:val="00856ACE"/>
    <w:rsid w:val="0086649D"/>
    <w:rsid w:val="008751DA"/>
    <w:rsid w:val="008936E5"/>
    <w:rsid w:val="008A410B"/>
    <w:rsid w:val="0090308C"/>
    <w:rsid w:val="009309CE"/>
    <w:rsid w:val="00964FD0"/>
    <w:rsid w:val="00994AB1"/>
    <w:rsid w:val="009A3651"/>
    <w:rsid w:val="00A04155"/>
    <w:rsid w:val="00A212BA"/>
    <w:rsid w:val="00A30528"/>
    <w:rsid w:val="00A35B5F"/>
    <w:rsid w:val="00A47FFA"/>
    <w:rsid w:val="00A510CE"/>
    <w:rsid w:val="00A94541"/>
    <w:rsid w:val="00AA5FFB"/>
    <w:rsid w:val="00AB7CF5"/>
    <w:rsid w:val="00AE4572"/>
    <w:rsid w:val="00AF60E0"/>
    <w:rsid w:val="00AF759C"/>
    <w:rsid w:val="00B04811"/>
    <w:rsid w:val="00B149A1"/>
    <w:rsid w:val="00B32EE4"/>
    <w:rsid w:val="00B5412F"/>
    <w:rsid w:val="00B75E85"/>
    <w:rsid w:val="00B75E9F"/>
    <w:rsid w:val="00BB44D2"/>
    <w:rsid w:val="00BB5976"/>
    <w:rsid w:val="00C0122B"/>
    <w:rsid w:val="00C10B95"/>
    <w:rsid w:val="00C11F30"/>
    <w:rsid w:val="00C21BCB"/>
    <w:rsid w:val="00C4776F"/>
    <w:rsid w:val="00C565B6"/>
    <w:rsid w:val="00C56B43"/>
    <w:rsid w:val="00C74179"/>
    <w:rsid w:val="00C7557C"/>
    <w:rsid w:val="00C86D83"/>
    <w:rsid w:val="00CA25B3"/>
    <w:rsid w:val="00CF0B04"/>
    <w:rsid w:val="00CF41C0"/>
    <w:rsid w:val="00D10BDF"/>
    <w:rsid w:val="00D83069"/>
    <w:rsid w:val="00DB0ECE"/>
    <w:rsid w:val="00DD01B5"/>
    <w:rsid w:val="00DD5412"/>
    <w:rsid w:val="00DF3FA9"/>
    <w:rsid w:val="00E05611"/>
    <w:rsid w:val="00E15A47"/>
    <w:rsid w:val="00E229FF"/>
    <w:rsid w:val="00E255FE"/>
    <w:rsid w:val="00E67948"/>
    <w:rsid w:val="00EA63AC"/>
    <w:rsid w:val="00EB3935"/>
    <w:rsid w:val="00F23EBD"/>
    <w:rsid w:val="00F4495C"/>
    <w:rsid w:val="00F44BCE"/>
    <w:rsid w:val="00FC3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5ED5999"/>
  <w15:docId w15:val="{B5C6A9D5-7EB4-4871-ACEB-73F12B212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BDF"/>
  </w:style>
  <w:style w:type="paragraph" w:styleId="Heading1">
    <w:name w:val="heading 1"/>
    <w:basedOn w:val="Normal"/>
    <w:next w:val="Normal"/>
    <w:link w:val="Heading1Char"/>
    <w:uiPriority w:val="9"/>
    <w:qFormat/>
    <w:rsid w:val="00D10BD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0BD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6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6A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F75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59C"/>
  </w:style>
  <w:style w:type="paragraph" w:styleId="Footer">
    <w:name w:val="footer"/>
    <w:basedOn w:val="Normal"/>
    <w:link w:val="FooterChar"/>
    <w:uiPriority w:val="99"/>
    <w:unhideWhenUsed/>
    <w:rsid w:val="00AF75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59C"/>
  </w:style>
  <w:style w:type="table" w:styleId="TableGrid">
    <w:name w:val="Table Grid"/>
    <w:basedOn w:val="TableNormal"/>
    <w:uiPriority w:val="59"/>
    <w:rsid w:val="00DF3F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89D80EFDD67B428FCB7E06F2C48DCD" ma:contentTypeVersion="13" ma:contentTypeDescription="Create a new document." ma:contentTypeScope="" ma:versionID="6f7e3a7dfd2f49a0e143061c5a486a38">
  <xsd:schema xmlns:xsd="http://www.w3.org/2001/XMLSchema" xmlns:xs="http://www.w3.org/2001/XMLSchema" xmlns:p="http://schemas.microsoft.com/office/2006/metadata/properties" xmlns:ns3="a56c233f-b4ea-44f7-920f-748d5993875e" xmlns:ns4="393e2efd-a4fd-42b6-9eae-3a767ce4c826" targetNamespace="http://schemas.microsoft.com/office/2006/metadata/properties" ma:root="true" ma:fieldsID="c0cc9a3799171533561058efbdc1723a" ns3:_="" ns4:_="">
    <xsd:import namespace="a56c233f-b4ea-44f7-920f-748d5993875e"/>
    <xsd:import namespace="393e2efd-a4fd-42b6-9eae-3a767ce4c82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6c233f-b4ea-44f7-920f-748d5993875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3e2efd-a4fd-42b6-9eae-3a767ce4c8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EA6D3D-F6C5-4423-8A78-85F1A1ED66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6c233f-b4ea-44f7-920f-748d5993875e"/>
    <ds:schemaRef ds:uri="393e2efd-a4fd-42b6-9eae-3a767ce4c8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33A910-84AE-49E0-AC01-AA23D01303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46A465-4729-4E62-9DC5-4221B3DFE7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43A6920-FC47-467E-B683-83FD8FA446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isconsin - Stout</Company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dent</dc:creator>
  <cp:lastModifiedBy>Kangas, Riley</cp:lastModifiedBy>
  <cp:revision>4</cp:revision>
  <cp:lastPrinted>2015-09-15T23:38:00Z</cp:lastPrinted>
  <dcterms:created xsi:type="dcterms:W3CDTF">2020-02-29T00:56:00Z</dcterms:created>
  <dcterms:modified xsi:type="dcterms:W3CDTF">2020-03-02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89D80EFDD67B428FCB7E06F2C48DCD</vt:lpwstr>
  </property>
  <property fmtid="{D5CDD505-2E9C-101B-9397-08002B2CF9AE}" pid="3" name="Order">
    <vt:r8>130800</vt:r8>
  </property>
</Properties>
</file>